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5D816130" w:rsidR="000C67E9" w:rsidRPr="00F214F6" w:rsidRDefault="009F5A1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F5A1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aballa, R v [2010] EWCA Crim 1950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2F8B463D" w:rsidR="000C67E9" w:rsidRPr="00F214F6" w:rsidRDefault="00CD48C9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805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64BB3891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F825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19ACD1E3" w:rsidR="000C67E9" w:rsidRPr="00F214F6" w:rsidRDefault="00CD48C9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80210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47BBC1EF" w:rsidR="00F214F6" w:rsidRPr="00F214F6" w:rsidRDefault="00CD48C9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227667C3" w:rsidR="000C67E9" w:rsidRPr="00F214F6" w:rsidRDefault="00CD48C9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2AFBCC0" w:rsidR="00D970E4" w:rsidRPr="00F214F6" w:rsidRDefault="00CD48C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28DB0BE3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1A69A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10F3946B" w:rsidR="00D970E4" w:rsidRPr="00F214F6" w:rsidRDefault="00717CA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183E4DAA" w:rsidR="00D970E4" w:rsidRPr="00F214F6" w:rsidRDefault="00717CAE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4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09467D5B" w:rsidR="00D970E4" w:rsidRPr="00F214F6" w:rsidRDefault="00717CA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0C098457" w:rsidR="00D970E4" w:rsidRPr="00F214F6" w:rsidRDefault="00717CA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66EA0FD7" w:rsidR="00D970E4" w:rsidRPr="00F214F6" w:rsidRDefault="00CE39D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42BB1FC5" w:rsidR="00D970E4" w:rsidRPr="00F214F6" w:rsidRDefault="00CE39D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0C436FC2" w:rsidR="00D970E4" w:rsidRPr="00F214F6" w:rsidRDefault="00CE39D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4F8C167" w:rsidR="00D970E4" w:rsidRPr="00F214F6" w:rsidRDefault="00CE39D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2D3CCD4D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1A69A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60F4C6B2" w:rsidR="00D970E4" w:rsidRPr="00F214F6" w:rsidRDefault="00CE39D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674FE3F0" w:rsidR="00D970E4" w:rsidRPr="00F214F6" w:rsidRDefault="00CE39D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330E4476" w:rsidR="00D970E4" w:rsidRPr="00F214F6" w:rsidRDefault="00CE39D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07140D84" w:rsidR="00D970E4" w:rsidRPr="00F214F6" w:rsidRDefault="001F5745" w:rsidP="008575BC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1F574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three dogs in question </w:t>
            </w:r>
            <w:r w:rsidR="00A54F3A">
              <w:rPr>
                <w:rFonts w:ascii="Arial Nova Light" w:hAnsi="Arial Nova Light" w:cstheme="majorBidi"/>
                <w:color w:val="000000" w:themeColor="text1"/>
                <w:szCs w:val="24"/>
              </w:rPr>
              <w:t>had</w:t>
            </w:r>
            <w:r w:rsidRPr="001F574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not been the subject of a conviction for the aggravated offence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nd that the dogs do </w:t>
            </w:r>
            <w:r w:rsidRPr="001F5745">
              <w:rPr>
                <w:rFonts w:ascii="Arial Nova Light" w:hAnsi="Arial Nova Light" w:cstheme="majorBidi"/>
                <w:color w:val="000000" w:themeColor="text1"/>
                <w:szCs w:val="24"/>
              </w:rPr>
              <w:t>not constitute a danger to the public if properly restrained by responsible adult when in a public place</w:t>
            </w:r>
            <w:r w:rsidR="008E308F">
              <w:rPr>
                <w:rFonts w:ascii="Arial Nova Light" w:hAnsi="Arial Nova Light" w:cstheme="majorBidi"/>
                <w:color w:val="000000" w:themeColor="text1"/>
                <w:szCs w:val="24"/>
              </w:rPr>
              <w:t>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194BE81B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8E308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2EE78742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8E308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2816DC20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8E308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0B872960" w:rsidR="00D7225E" w:rsidRPr="00F214F6" w:rsidRDefault="008E308F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081D4A9A" w:rsidR="00D970E4" w:rsidRPr="00F214F6" w:rsidRDefault="008E308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1EC8B3EF" w:rsidR="00D970E4" w:rsidRPr="00F214F6" w:rsidRDefault="008E308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7FBB0667" w:rsidR="00D970E4" w:rsidRPr="00F214F6" w:rsidRDefault="008E308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640381FB" w:rsidR="00D970E4" w:rsidRPr="00F214F6" w:rsidRDefault="008E308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4D6AE7E0" w:rsidR="00D970E4" w:rsidRPr="00F214F6" w:rsidRDefault="008E308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23CFCA92" w:rsidR="00D970E4" w:rsidRPr="00F214F6" w:rsidRDefault="004C1C6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6D1F08B5" w:rsidR="00D970E4" w:rsidRPr="00F214F6" w:rsidRDefault="004C1C6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3DBC128E" w:rsidR="00C77DBF" w:rsidRPr="00F214F6" w:rsidRDefault="004C1C6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708DA7F8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4C1C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0B8672C5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4C1C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7DE74DB4" w:rsidR="005515E1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AD7A81B" w:rsidR="005515E1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7A16225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4C1C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7C63E8F0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4C1C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9" w14:textId="77777777" w:rsidTr="00D970E4">
        <w:tc>
          <w:tcPr>
            <w:tcW w:w="6345" w:type="dxa"/>
          </w:tcPr>
          <w:p w14:paraId="766F2C87" w14:textId="7528F959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ppeal court raise concerns about prosecution or defence team misunderstanding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</w:t>
            </w:r>
          </w:p>
        </w:tc>
        <w:tc>
          <w:tcPr>
            <w:tcW w:w="9072" w:type="dxa"/>
          </w:tcPr>
          <w:p w14:paraId="766F2C88" w14:textId="693ED7B3" w:rsidR="00CC3B33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C" w14:textId="77777777" w:rsidTr="00D970E4">
        <w:tc>
          <w:tcPr>
            <w:tcW w:w="6345" w:type="dxa"/>
          </w:tcPr>
          <w:p w14:paraId="766F2C8A" w14:textId="463DCE53" w:rsidR="00CC3B33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aise concerns about jury at original trial misunderstanding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having difficulty understanding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</w:t>
            </w:r>
          </w:p>
        </w:tc>
        <w:tc>
          <w:tcPr>
            <w:tcW w:w="9072" w:type="dxa"/>
          </w:tcPr>
          <w:p w14:paraId="766F2C8B" w14:textId="62309A56" w:rsidR="00CC3B33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F" w14:textId="77777777" w:rsidTr="00D970E4">
        <w:tc>
          <w:tcPr>
            <w:tcW w:w="6345" w:type="dxa"/>
          </w:tcPr>
          <w:p w14:paraId="766F2C8D" w14:textId="7814C1B5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ppeal court raise concerns about judge at original trial misunderstanding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</w:t>
            </w:r>
          </w:p>
        </w:tc>
        <w:tc>
          <w:tcPr>
            <w:tcW w:w="9072" w:type="dxa"/>
          </w:tcPr>
          <w:p w14:paraId="766F2C8E" w14:textId="7DB48B2E" w:rsidR="00CC3B33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92" w14:textId="77777777" w:rsidTr="00D970E4">
        <w:tc>
          <w:tcPr>
            <w:tcW w:w="6345" w:type="dxa"/>
          </w:tcPr>
          <w:p w14:paraId="766F2C90" w14:textId="77777777" w:rsidR="00CC3B33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ppeal court raise concerns about application of either wrong case law at original trial or ignoring right case law?</w:t>
            </w:r>
          </w:p>
        </w:tc>
        <w:tc>
          <w:tcPr>
            <w:tcW w:w="9072" w:type="dxa"/>
          </w:tcPr>
          <w:p w14:paraId="766F2C91" w14:textId="16404997" w:rsidR="00CC3B33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95" w14:textId="77777777" w:rsidTr="00D970E4">
        <w:tc>
          <w:tcPr>
            <w:tcW w:w="6345" w:type="dxa"/>
          </w:tcPr>
          <w:p w14:paraId="766F2C93" w14:textId="77777777" w:rsidR="00CC3B33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ppeal court raise concerns about errors in judge’s summing up of case at original trial?</w:t>
            </w:r>
          </w:p>
        </w:tc>
        <w:tc>
          <w:tcPr>
            <w:tcW w:w="9072" w:type="dxa"/>
          </w:tcPr>
          <w:p w14:paraId="766F2C94" w14:textId="1BED763C" w:rsidR="00CC3B33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98" w14:textId="77777777" w:rsidTr="00D970E4">
        <w:tc>
          <w:tcPr>
            <w:tcW w:w="6345" w:type="dxa"/>
          </w:tcPr>
          <w:p w14:paraId="766F2C9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ppeal court raise concerns about judge’s instructions confusing jury at original trial?</w:t>
            </w:r>
          </w:p>
        </w:tc>
        <w:tc>
          <w:tcPr>
            <w:tcW w:w="9072" w:type="dxa"/>
          </w:tcPr>
          <w:p w14:paraId="766F2C97" w14:textId="715E2724" w:rsidR="00CC3B33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35D9A" w:rsidRPr="00F214F6" w14:paraId="766F2C9B" w14:textId="77777777" w:rsidTr="00D970E4">
        <w:tc>
          <w:tcPr>
            <w:tcW w:w="6345" w:type="dxa"/>
          </w:tcPr>
          <w:p w14:paraId="766F2C99" w14:textId="17EE8968" w:rsidR="00A35D9A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ppeal court raise concerns about ho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</w:t>
            </w:r>
            <w:r w:rsidR="00F825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</w:p>
        </w:tc>
        <w:tc>
          <w:tcPr>
            <w:tcW w:w="9072" w:type="dxa"/>
          </w:tcPr>
          <w:p w14:paraId="766F2C9A" w14:textId="3063EB38" w:rsidR="00A35D9A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9E" w14:textId="77777777" w:rsidTr="00D970E4">
        <w:tc>
          <w:tcPr>
            <w:tcW w:w="6345" w:type="dxa"/>
          </w:tcPr>
          <w:p w14:paraId="766F2C9C" w14:textId="2DF65888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ppeal court raise concerns that weight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was overstated in court by either prosecution/defence/judge at original trial?</w:t>
            </w:r>
          </w:p>
        </w:tc>
        <w:tc>
          <w:tcPr>
            <w:tcW w:w="9072" w:type="dxa"/>
          </w:tcPr>
          <w:p w14:paraId="766F2C9D" w14:textId="6EF74A6B" w:rsidR="00CC3B33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1" w14:textId="77777777" w:rsidTr="00D970E4">
        <w:tc>
          <w:tcPr>
            <w:tcW w:w="6345" w:type="dxa"/>
          </w:tcPr>
          <w:p w14:paraId="766F2C9F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ppeal court raise concerns about inadmissible evidence being presented at original trial?</w:t>
            </w:r>
          </w:p>
        </w:tc>
        <w:tc>
          <w:tcPr>
            <w:tcW w:w="9072" w:type="dxa"/>
          </w:tcPr>
          <w:p w14:paraId="766F2CA0" w14:textId="2C89208B" w:rsidR="00CC3B33" w:rsidRPr="00F214F6" w:rsidRDefault="004C1C6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08DEBD2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4C1C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152F722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4C1C6B" w:rsidRPr="004C1C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Flack [2008] 2 Crim App R (S) 70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492D6DF" w:rsidR="00CC3B33" w:rsidRPr="00F214F6" w:rsidRDefault="008E37AE" w:rsidP="008E37A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E37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stice Toulso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8E37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Cooke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8E37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s Justice Swift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4D5FFF83" w:rsidR="00CC3B33" w:rsidRPr="00F214F6" w:rsidRDefault="008E37AE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8E37AE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A Wright appeared on behalf of the appell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6C3D5B54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1A69A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0E52AC86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825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5DD0C486" w:rsidR="00CC3B33" w:rsidRPr="00F214F6" w:rsidRDefault="008E37AE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80808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C412BE5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CC032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5D2C3484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CC032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64B9A645" w:rsidR="00CC3B33" w:rsidRPr="00F214F6" w:rsidRDefault="00CC032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4C6D55F8" w:rsidR="00CC3B33" w:rsidRPr="007D789F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D78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7D78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7D78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7D789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7D78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7D78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82554" w:rsidRPr="007D78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7D78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64522D56" w:rsidR="00CC3B33" w:rsidRPr="007D789F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7D78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CC0329" w:rsidRPr="007D78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5202C90B" w:rsidR="00D7225E" w:rsidRPr="007D789F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D78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7D789F" w:rsidRPr="007D78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4D185D0B" w:rsidR="004A44C9" w:rsidRPr="00F214F6" w:rsidRDefault="00CC032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02961377" w:rsidR="00CC3B33" w:rsidRPr="00F214F6" w:rsidRDefault="00CC0329" w:rsidP="00CC032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Pr="00CC032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ur counts of being the owner of a dog which caused injury while dangerously out of control in a public place</w:t>
            </w:r>
            <w:r w:rsidR="002A4FE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C032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 an offence of witness intimidation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6104D34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8827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2" w14:textId="4C1C9D81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8827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7E42A4D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2A4F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52B118E3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D789F" w:rsidRPr="007D78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medical examination of the injuries sustained by the victim</w:t>
            </w:r>
            <w:r w:rsidR="007D78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2A4F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</w:t>
            </w:r>
            <w:r w:rsidR="003C3EB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vidence from two experts: </w:t>
            </w:r>
            <w:r w:rsidR="002A4FE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police dog handler and a veterinary surgeon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2B8342E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3C3EB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2F8DCD81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3C3EB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6D72EEDE" w:rsidR="00CC3B33" w:rsidRPr="00F214F6" w:rsidRDefault="003C3EB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C3EB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 months' imprisonment, suspended for 2 years, with 2 years supervision, 160 hours unpaid work, and Thinking Skills programme requirements. For each of the other three offences, he received 2 months' imprisonment suspended for 2 years concurrent.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0B62FA8F" w:rsidR="00D7225E" w:rsidRPr="00F214F6" w:rsidRDefault="0025729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6A71E43A" w:rsidR="00CC3B33" w:rsidRPr="00F214F6" w:rsidRDefault="0025729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1BEFB622" w:rsidR="00CC3B33" w:rsidRPr="00F214F6" w:rsidRDefault="0025729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6C348F93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1A69A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69DE8B2F" w14:textId="77777777" w:rsidR="00CC3B33" w:rsidRDefault="002572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76345785" w:rsidR="00C142CE" w:rsidRPr="00F214F6" w:rsidRDefault="00C142C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142C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2DBC58A2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25729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515E2223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25729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23507EFE" w:rsidR="00BA0C43" w:rsidRPr="00F214F6" w:rsidRDefault="00BA0C4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A0C4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75AF791B" w:rsidR="00CC3B33" w:rsidRPr="00F214F6" w:rsidRDefault="0025729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021A3E6" w:rsidR="00CC3B33" w:rsidRPr="00F214F6" w:rsidRDefault="0025729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51DC78C1" w:rsidR="00CC3B33" w:rsidRPr="00F214F6" w:rsidRDefault="0025729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75B4CA60" w:rsidR="00D92554" w:rsidRPr="00F214F6" w:rsidRDefault="0025729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18BC8F3F" w:rsidR="00CC3B33" w:rsidRPr="00F214F6" w:rsidRDefault="0025729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278C0B95" w:rsidR="00CC3B33" w:rsidRPr="00F214F6" w:rsidRDefault="0025729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88279F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827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8827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167751F7" w:rsidR="00CC3B33" w:rsidRPr="0088279F" w:rsidRDefault="00582E9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1A88AB09" w:rsidR="00CC3B33" w:rsidRPr="00F214F6" w:rsidRDefault="0025729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4FF412A9" w:rsidR="00CC3B33" w:rsidRPr="00F214F6" w:rsidRDefault="0025729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6B14DB01" w:rsidR="00CC3B33" w:rsidRPr="00F214F6" w:rsidRDefault="0025729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7FC9ACEE" w14:textId="77777777" w:rsidR="00CC3B33" w:rsidRDefault="0025729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4" w14:textId="76FC31C0" w:rsidR="00BA0C43" w:rsidRPr="00F214F6" w:rsidRDefault="00BA0C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A0C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2F351FFC" w14:textId="77777777" w:rsidR="00CC3B33" w:rsidRDefault="0025729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2418CB09" w:rsidR="00BA0C43" w:rsidRPr="00F214F6" w:rsidRDefault="00BA0C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A0C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59E675E4" w14:textId="77777777" w:rsidR="00CC3B33" w:rsidRDefault="009C4680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A" w14:textId="79459F70" w:rsidR="00BA0C43" w:rsidRPr="00F214F6" w:rsidRDefault="00BA0C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A0C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2A7F3A18" w14:textId="77777777" w:rsidR="00CC3B33" w:rsidRDefault="000E372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6DE48408" w:rsidR="00BA0C43" w:rsidRPr="00F214F6" w:rsidRDefault="00BA0C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A0C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14F18900" w14:textId="77777777" w:rsidR="00CC3B33" w:rsidRDefault="000E372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11218A63" w:rsidR="00BA0C43" w:rsidRPr="00F214F6" w:rsidRDefault="00BA0C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A0C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5F8BB5D5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0E37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1BC5114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0E37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707F317F" w:rsidR="00BA0C43" w:rsidRPr="00F214F6" w:rsidRDefault="00BA0C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A0C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1618707C" w:rsidR="00CC3B33" w:rsidRPr="00F214F6" w:rsidRDefault="000E372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78DF3DCA" w:rsidR="00CC3B33" w:rsidRPr="00F214F6" w:rsidRDefault="000E372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1E0BD5FC" w14:textId="77777777" w:rsidR="00CC3B33" w:rsidRDefault="000E372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471CE86F" w:rsidR="00AA24B4" w:rsidRPr="00F214F6" w:rsidRDefault="00AA24B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A24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239FB7F2" w:rsidR="00CC3B33" w:rsidRPr="00F214F6" w:rsidRDefault="000E372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1A52259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1A69A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582E93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82E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582E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582E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582E9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B439712" w14:textId="77777777" w:rsidR="00CC3B33" w:rsidRDefault="00582E93" w:rsidP="00F8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582E9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9" w14:textId="5B0762A8" w:rsidR="00AA24B4" w:rsidRPr="00582E93" w:rsidRDefault="00AA24B4" w:rsidP="00F8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A24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4AD4A710" w14:textId="77777777" w:rsidR="00CC3B33" w:rsidRDefault="000E37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5B19E914" w:rsidR="00AA24B4" w:rsidRPr="00F214F6" w:rsidRDefault="00AA24B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A24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0411DF51" w14:textId="77777777" w:rsidR="00CC3B33" w:rsidRDefault="000E37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3CB0C6B8" w:rsidR="00AA24B4" w:rsidRPr="00F214F6" w:rsidRDefault="00AA24B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A24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E66D842" w14:textId="77777777" w:rsidR="00CC3B33" w:rsidRDefault="000E37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4A836A0A" w:rsidR="00AA24B4" w:rsidRPr="00F214F6" w:rsidRDefault="00AA24B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A24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B714550" w14:textId="77777777" w:rsidR="00CC3B33" w:rsidRDefault="000E37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337CE61B" w:rsidR="00AA24B4" w:rsidRPr="00F214F6" w:rsidRDefault="00AA24B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A24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34825A19" w14:textId="77777777" w:rsidR="00CC3B33" w:rsidRDefault="000E37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07C74634" w:rsidR="00AA24B4" w:rsidRPr="00F214F6" w:rsidRDefault="00AA24B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A24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4C1ACC25" w14:textId="77777777" w:rsidR="00CC3B33" w:rsidRDefault="000E37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3B1686AD" w:rsidR="00AA24B4" w:rsidRPr="00F214F6" w:rsidRDefault="00AA24B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A24B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7023064F" w:rsidR="00CC3B33" w:rsidRPr="00F214F6" w:rsidRDefault="000E37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0382481F" w:rsidR="00CC3B33" w:rsidRPr="00F214F6" w:rsidRDefault="000E37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62511344" w14:textId="77777777" w:rsidR="00CC3B33" w:rsidRDefault="000E37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5229320E" w:rsidR="00AA24B4" w:rsidRPr="00F214F6" w:rsidRDefault="009F74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F74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15C018EC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0E37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7E64B6C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0E37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18E8484D" w:rsidR="009F7485" w:rsidRPr="00F214F6" w:rsidRDefault="009F74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F74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2BEC18AA" w:rsidR="00EB79EB" w:rsidRPr="00F214F6" w:rsidRDefault="000E37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773E8A6E" w:rsidR="00CC3B33" w:rsidRPr="00F214F6" w:rsidRDefault="000E37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777CD3FC" w:rsidR="00EB79EB" w:rsidRPr="00F214F6" w:rsidRDefault="000E37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704A1724" w:rsidR="00F02664" w:rsidRPr="00F214F6" w:rsidRDefault="000E3721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6BF3AF7E" w:rsidR="00CC3B33" w:rsidRPr="00F214F6" w:rsidRDefault="000E37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447D05EE" w:rsidR="00C77DBF" w:rsidRPr="00F214F6" w:rsidRDefault="000E37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75E455E8" w14:textId="77777777" w:rsidR="009F7485" w:rsidRDefault="000E3721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  <w:r w:rsidR="009F7485" w:rsidRPr="009F748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766F2D5C" w14:textId="17B42B0D" w:rsidR="00CC3B33" w:rsidRPr="00F214F6" w:rsidRDefault="009F74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F74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C88C69D" w14:textId="77777777" w:rsidR="00CC3B33" w:rsidRDefault="000E37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46382AAF" w:rsidR="009F7485" w:rsidRPr="00F214F6" w:rsidRDefault="009F74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F74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104091AB" w14:textId="77777777" w:rsidR="00CC3B33" w:rsidRDefault="000E372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18210698" w:rsidR="009F7485" w:rsidRPr="00F214F6" w:rsidRDefault="009F748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F748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729953D7" w:rsidR="00A35D9A" w:rsidRPr="00F214F6" w:rsidRDefault="000E372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777777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68FA1744" w:rsidR="00CC3B33" w:rsidRPr="00F214F6" w:rsidRDefault="000E3721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0FA17E91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1A69A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632FBF" w:rsidRPr="00F214F6" w14:paraId="6E40CE34" w14:textId="77777777" w:rsidTr="00AD1A27">
        <w:tc>
          <w:tcPr>
            <w:tcW w:w="6345" w:type="dxa"/>
          </w:tcPr>
          <w:p w14:paraId="034FB51C" w14:textId="675C7AC1" w:rsidR="00632FBF" w:rsidRPr="00F214F6" w:rsidRDefault="00632FBF" w:rsidP="00632F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F825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5542CADE" w14:textId="0B7F72BA" w:rsidR="00632FBF" w:rsidRDefault="00632FBF" w:rsidP="00632FB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CC7A2F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: 99</w:t>
            </w:r>
          </w:p>
          <w:p w14:paraId="23E39E68" w14:textId="28F59CC2" w:rsidR="00632FBF" w:rsidRPr="00F214F6" w:rsidRDefault="00632FBF" w:rsidP="00632FB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CC7A2F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: 99</w:t>
            </w:r>
          </w:p>
        </w:tc>
      </w:tr>
      <w:tr w:rsidR="005F2BB4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ACE0D11" w14:textId="77777777" w:rsidR="005F2BB4" w:rsidRPr="00F214F6" w:rsidRDefault="005F2BB4" w:rsidP="005F2BB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1877C2C7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1A69A0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5F2BB4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6B9428F7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5F2BB4" w:rsidRPr="00F214F6" w14:paraId="74EA01D0" w14:textId="77777777" w:rsidTr="00AD1A27">
        <w:tc>
          <w:tcPr>
            <w:tcW w:w="6345" w:type="dxa"/>
          </w:tcPr>
          <w:p w14:paraId="53C23DDC" w14:textId="2365F97E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F825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247B7F3E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408C38DB" w14:textId="77777777" w:rsidTr="00AD1A27">
        <w:tc>
          <w:tcPr>
            <w:tcW w:w="6345" w:type="dxa"/>
          </w:tcPr>
          <w:p w14:paraId="2CF634B5" w14:textId="01E91B89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F82554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1EE5BD10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3C0EB506" w14:textId="77777777" w:rsidTr="00AD1A27">
        <w:tc>
          <w:tcPr>
            <w:tcW w:w="6345" w:type="dxa"/>
          </w:tcPr>
          <w:p w14:paraId="2BA2D19C" w14:textId="240DB6FC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F82554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For Digital evidence, was any data hidden over the network? </w:t>
            </w:r>
          </w:p>
        </w:tc>
        <w:tc>
          <w:tcPr>
            <w:tcW w:w="9072" w:type="dxa"/>
          </w:tcPr>
          <w:p w14:paraId="20501A53" w14:textId="5BE4A715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7D393E45" w14:textId="77777777" w:rsidTr="00AD1A27">
        <w:tc>
          <w:tcPr>
            <w:tcW w:w="6345" w:type="dxa"/>
          </w:tcPr>
          <w:p w14:paraId="79A8EEED" w14:textId="33F5046B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F82554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689956FC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37FBD94F" w14:textId="77777777" w:rsidTr="00AD1A27">
        <w:tc>
          <w:tcPr>
            <w:tcW w:w="6345" w:type="dxa"/>
          </w:tcPr>
          <w:p w14:paraId="675E0346" w14:textId="699D54C1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F82554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any data corrupted?</w:t>
            </w:r>
          </w:p>
        </w:tc>
        <w:tc>
          <w:tcPr>
            <w:tcW w:w="9072" w:type="dxa"/>
          </w:tcPr>
          <w:p w14:paraId="1CB0716B" w14:textId="6264A8C6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49E66379" w14:textId="77777777" w:rsidTr="00AD1A27">
        <w:tc>
          <w:tcPr>
            <w:tcW w:w="6345" w:type="dxa"/>
          </w:tcPr>
          <w:p w14:paraId="023F6D88" w14:textId="6CE49EC6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F82554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there any residual data wiping?</w:t>
            </w:r>
          </w:p>
        </w:tc>
        <w:tc>
          <w:tcPr>
            <w:tcW w:w="9072" w:type="dxa"/>
          </w:tcPr>
          <w:p w14:paraId="5659B0F4" w14:textId="70C1687B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0F7BAFEF" w14:textId="77777777" w:rsidTr="00AD1A27">
        <w:tc>
          <w:tcPr>
            <w:tcW w:w="6345" w:type="dxa"/>
          </w:tcPr>
          <w:p w14:paraId="5FF4ACC4" w14:textId="118045C4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F82554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1C35BD4F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70927038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5F2BB4" w:rsidRPr="00F214F6" w14:paraId="435FEDE1" w14:textId="77777777" w:rsidTr="00AD1A27">
        <w:tc>
          <w:tcPr>
            <w:tcW w:w="6345" w:type="dxa"/>
          </w:tcPr>
          <w:p w14:paraId="0C66DCCE" w14:textId="227DCA80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F825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 was any data encrypted?</w:t>
            </w:r>
          </w:p>
        </w:tc>
        <w:tc>
          <w:tcPr>
            <w:tcW w:w="9072" w:type="dxa"/>
          </w:tcPr>
          <w:p w14:paraId="61318248" w14:textId="320F337D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3B25263F" w14:textId="77777777" w:rsidTr="00AD1A27">
        <w:tc>
          <w:tcPr>
            <w:tcW w:w="6345" w:type="dxa"/>
          </w:tcPr>
          <w:p w14:paraId="34DB3491" w14:textId="5ACD8296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F825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1D5E64DD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0D9EFAAD" w14:textId="77777777" w:rsidTr="00AD1A27">
        <w:tc>
          <w:tcPr>
            <w:tcW w:w="6345" w:type="dxa"/>
          </w:tcPr>
          <w:p w14:paraId="6C39D6EF" w14:textId="39F82AD1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F825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1619F74E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2C9576B3" w14:textId="77777777" w:rsidTr="00AD1A27">
        <w:tc>
          <w:tcPr>
            <w:tcW w:w="6345" w:type="dxa"/>
          </w:tcPr>
          <w:p w14:paraId="60C74485" w14:textId="1736C39D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11</w:t>
            </w:r>
            <w:r w:rsidR="00F825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2DBF6ACA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F2BB4" w:rsidRPr="00F214F6" w14:paraId="783DBC82" w14:textId="77777777" w:rsidTr="00AD1A27">
        <w:tc>
          <w:tcPr>
            <w:tcW w:w="6345" w:type="dxa"/>
          </w:tcPr>
          <w:p w14:paraId="7CF78492" w14:textId="7EF53393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F8255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5184DE52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224B70" w:rsidRPr="00F214F6" w14:paraId="71973540" w14:textId="77777777" w:rsidTr="002B53B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A1507" w14:textId="66DF0D3F" w:rsidR="00224B70" w:rsidRPr="00F214F6" w:rsidRDefault="00224B70" w:rsidP="00224B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</w:tcPr>
          <w:p w14:paraId="69E8BAD9" w14:textId="77777777" w:rsidR="00224B70" w:rsidRDefault="00224B70" w:rsidP="00224B7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. 2</w:t>
            </w:r>
          </w:p>
          <w:p w14:paraId="1B3594B9" w14:textId="2054FB8A" w:rsidR="00224B70" w:rsidRDefault="00224B70" w:rsidP="00224B7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224B70" w:rsidRPr="00F214F6" w14:paraId="4CAA9A57" w14:textId="77777777" w:rsidTr="002B53B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1DD33" w14:textId="506A7A11" w:rsidR="00224B70" w:rsidRDefault="00224B70" w:rsidP="00224B70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</w:tcPr>
          <w:p w14:paraId="7F21BB5D" w14:textId="77777777" w:rsidR="00224B70" w:rsidRDefault="00224B70" w:rsidP="00224B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1C8F9DEF" w14:textId="4C1DCD74" w:rsidR="00224B70" w:rsidRDefault="00224B70" w:rsidP="00224B70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5F2BB4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6B4924CB" w:rsidR="005F2BB4" w:rsidRPr="00F214F6" w:rsidRDefault="005F2BB4" w:rsidP="005F2B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01575C1" w14:textId="77777777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0253709E" w14:textId="77777777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5614087B" w14:textId="77777777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5F2BB4" w:rsidRPr="00F214F6" w:rsidRDefault="005F2BB4" w:rsidP="005F2B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2A6C1" w14:textId="77777777" w:rsidR="00980FA1" w:rsidRDefault="00980FA1" w:rsidP="00187203">
      <w:pPr>
        <w:spacing w:after="0" w:line="240" w:lineRule="auto"/>
      </w:pPr>
      <w:r>
        <w:separator/>
      </w:r>
    </w:p>
  </w:endnote>
  <w:endnote w:type="continuationSeparator" w:id="0">
    <w:p w14:paraId="7AB26E8E" w14:textId="77777777" w:rsidR="00980FA1" w:rsidRDefault="00980FA1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11DD8" w14:textId="77777777" w:rsidR="00980FA1" w:rsidRDefault="00980FA1" w:rsidP="00187203">
      <w:pPr>
        <w:spacing w:after="0" w:line="240" w:lineRule="auto"/>
      </w:pPr>
      <w:r>
        <w:separator/>
      </w:r>
    </w:p>
  </w:footnote>
  <w:footnote w:type="continuationSeparator" w:id="0">
    <w:p w14:paraId="1D7728EC" w14:textId="77777777" w:rsidR="00980FA1" w:rsidRDefault="00980FA1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sFABGjPWg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83FFE"/>
    <w:rsid w:val="0009515D"/>
    <w:rsid w:val="00097755"/>
    <w:rsid w:val="000A4EC3"/>
    <w:rsid w:val="000C67E9"/>
    <w:rsid w:val="000E3721"/>
    <w:rsid w:val="000E65C1"/>
    <w:rsid w:val="000F5116"/>
    <w:rsid w:val="0011134F"/>
    <w:rsid w:val="001221BE"/>
    <w:rsid w:val="00141779"/>
    <w:rsid w:val="00154B87"/>
    <w:rsid w:val="00174475"/>
    <w:rsid w:val="0018382A"/>
    <w:rsid w:val="00184214"/>
    <w:rsid w:val="00187203"/>
    <w:rsid w:val="00196060"/>
    <w:rsid w:val="001A2D1E"/>
    <w:rsid w:val="001A69A0"/>
    <w:rsid w:val="001B3245"/>
    <w:rsid w:val="001C0D45"/>
    <w:rsid w:val="001C4D47"/>
    <w:rsid w:val="001D6D26"/>
    <w:rsid w:val="001F5745"/>
    <w:rsid w:val="00203018"/>
    <w:rsid w:val="00224B70"/>
    <w:rsid w:val="002278BF"/>
    <w:rsid w:val="00250C4F"/>
    <w:rsid w:val="00255E5F"/>
    <w:rsid w:val="00257299"/>
    <w:rsid w:val="00274535"/>
    <w:rsid w:val="0028308F"/>
    <w:rsid w:val="0029602E"/>
    <w:rsid w:val="002A0936"/>
    <w:rsid w:val="002A4FE2"/>
    <w:rsid w:val="002B7601"/>
    <w:rsid w:val="002D3EDC"/>
    <w:rsid w:val="002E75B4"/>
    <w:rsid w:val="00301AE4"/>
    <w:rsid w:val="00332ACD"/>
    <w:rsid w:val="0033791C"/>
    <w:rsid w:val="003420D0"/>
    <w:rsid w:val="00353568"/>
    <w:rsid w:val="00354D14"/>
    <w:rsid w:val="00392A81"/>
    <w:rsid w:val="003A29C8"/>
    <w:rsid w:val="003B1314"/>
    <w:rsid w:val="003B368D"/>
    <w:rsid w:val="003C3EB9"/>
    <w:rsid w:val="003D0993"/>
    <w:rsid w:val="003D6291"/>
    <w:rsid w:val="003D6522"/>
    <w:rsid w:val="003E1548"/>
    <w:rsid w:val="00416404"/>
    <w:rsid w:val="00417F03"/>
    <w:rsid w:val="00426926"/>
    <w:rsid w:val="00432A9E"/>
    <w:rsid w:val="00440933"/>
    <w:rsid w:val="00463D75"/>
    <w:rsid w:val="00470DD4"/>
    <w:rsid w:val="004A33E6"/>
    <w:rsid w:val="004A3B49"/>
    <w:rsid w:val="004A44C9"/>
    <w:rsid w:val="004B32DB"/>
    <w:rsid w:val="004C1C6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30EC9"/>
    <w:rsid w:val="00540327"/>
    <w:rsid w:val="0054055B"/>
    <w:rsid w:val="00541F85"/>
    <w:rsid w:val="005515E1"/>
    <w:rsid w:val="005544E2"/>
    <w:rsid w:val="00555108"/>
    <w:rsid w:val="00582E93"/>
    <w:rsid w:val="005C1ABD"/>
    <w:rsid w:val="005D2DF2"/>
    <w:rsid w:val="005E6686"/>
    <w:rsid w:val="005F2BB4"/>
    <w:rsid w:val="00621FE2"/>
    <w:rsid w:val="00632FBF"/>
    <w:rsid w:val="00650F5E"/>
    <w:rsid w:val="00676E09"/>
    <w:rsid w:val="00694917"/>
    <w:rsid w:val="006B0518"/>
    <w:rsid w:val="006B3E2B"/>
    <w:rsid w:val="006B67A6"/>
    <w:rsid w:val="006D71C4"/>
    <w:rsid w:val="006D7C30"/>
    <w:rsid w:val="006F3EB0"/>
    <w:rsid w:val="006F48BE"/>
    <w:rsid w:val="007106AC"/>
    <w:rsid w:val="0071493C"/>
    <w:rsid w:val="00717CAE"/>
    <w:rsid w:val="007608D1"/>
    <w:rsid w:val="007659F7"/>
    <w:rsid w:val="007700FE"/>
    <w:rsid w:val="007725AC"/>
    <w:rsid w:val="007B467D"/>
    <w:rsid w:val="007B63C7"/>
    <w:rsid w:val="007C712E"/>
    <w:rsid w:val="007D789F"/>
    <w:rsid w:val="007E0BE0"/>
    <w:rsid w:val="007E78B1"/>
    <w:rsid w:val="007F3561"/>
    <w:rsid w:val="00823A23"/>
    <w:rsid w:val="00823B61"/>
    <w:rsid w:val="00830569"/>
    <w:rsid w:val="00847F94"/>
    <w:rsid w:val="008513B8"/>
    <w:rsid w:val="008575BC"/>
    <w:rsid w:val="00873BFC"/>
    <w:rsid w:val="0088279F"/>
    <w:rsid w:val="00897696"/>
    <w:rsid w:val="008A00C1"/>
    <w:rsid w:val="008B34D6"/>
    <w:rsid w:val="008C01BB"/>
    <w:rsid w:val="008D033C"/>
    <w:rsid w:val="008E308F"/>
    <w:rsid w:val="008E37AE"/>
    <w:rsid w:val="0090333A"/>
    <w:rsid w:val="00906F86"/>
    <w:rsid w:val="00907A59"/>
    <w:rsid w:val="009111D6"/>
    <w:rsid w:val="0093054D"/>
    <w:rsid w:val="00962A8E"/>
    <w:rsid w:val="009642C0"/>
    <w:rsid w:val="0097046D"/>
    <w:rsid w:val="00980FA1"/>
    <w:rsid w:val="00985ED4"/>
    <w:rsid w:val="009B254A"/>
    <w:rsid w:val="009B6FDB"/>
    <w:rsid w:val="009C4680"/>
    <w:rsid w:val="009D6682"/>
    <w:rsid w:val="009D74E0"/>
    <w:rsid w:val="009F5A18"/>
    <w:rsid w:val="009F7485"/>
    <w:rsid w:val="00A00F86"/>
    <w:rsid w:val="00A037A7"/>
    <w:rsid w:val="00A06CDF"/>
    <w:rsid w:val="00A162D8"/>
    <w:rsid w:val="00A35D9A"/>
    <w:rsid w:val="00A54F3A"/>
    <w:rsid w:val="00AA24B4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57863"/>
    <w:rsid w:val="00B918C9"/>
    <w:rsid w:val="00B96A7F"/>
    <w:rsid w:val="00BA0C43"/>
    <w:rsid w:val="00BA51A8"/>
    <w:rsid w:val="00BA7AB8"/>
    <w:rsid w:val="00BA7DF9"/>
    <w:rsid w:val="00BD58D8"/>
    <w:rsid w:val="00BE7ACA"/>
    <w:rsid w:val="00BF3C24"/>
    <w:rsid w:val="00C007E4"/>
    <w:rsid w:val="00C04236"/>
    <w:rsid w:val="00C142CE"/>
    <w:rsid w:val="00C278D3"/>
    <w:rsid w:val="00C42256"/>
    <w:rsid w:val="00C47288"/>
    <w:rsid w:val="00C51D00"/>
    <w:rsid w:val="00C77DBF"/>
    <w:rsid w:val="00C82539"/>
    <w:rsid w:val="00C83493"/>
    <w:rsid w:val="00C96F87"/>
    <w:rsid w:val="00CA297F"/>
    <w:rsid w:val="00CC0329"/>
    <w:rsid w:val="00CC3B33"/>
    <w:rsid w:val="00CC4AFC"/>
    <w:rsid w:val="00CC7A2F"/>
    <w:rsid w:val="00CD48C9"/>
    <w:rsid w:val="00CE39D1"/>
    <w:rsid w:val="00CE705B"/>
    <w:rsid w:val="00D04FBE"/>
    <w:rsid w:val="00D23830"/>
    <w:rsid w:val="00D573E4"/>
    <w:rsid w:val="00D7225E"/>
    <w:rsid w:val="00D80F5C"/>
    <w:rsid w:val="00D818A1"/>
    <w:rsid w:val="00D92554"/>
    <w:rsid w:val="00D94151"/>
    <w:rsid w:val="00D970E4"/>
    <w:rsid w:val="00DA47EF"/>
    <w:rsid w:val="00DB2C1F"/>
    <w:rsid w:val="00DC2AFD"/>
    <w:rsid w:val="00DC34AA"/>
    <w:rsid w:val="00DC649D"/>
    <w:rsid w:val="00DE1EBB"/>
    <w:rsid w:val="00DE3410"/>
    <w:rsid w:val="00DF32A8"/>
    <w:rsid w:val="00E12436"/>
    <w:rsid w:val="00E16710"/>
    <w:rsid w:val="00E21CCA"/>
    <w:rsid w:val="00E22D4F"/>
    <w:rsid w:val="00E54A2C"/>
    <w:rsid w:val="00E720A3"/>
    <w:rsid w:val="00E72634"/>
    <w:rsid w:val="00E81AE6"/>
    <w:rsid w:val="00EB5FD3"/>
    <w:rsid w:val="00EB79EB"/>
    <w:rsid w:val="00EC156F"/>
    <w:rsid w:val="00ED596A"/>
    <w:rsid w:val="00F02664"/>
    <w:rsid w:val="00F02D07"/>
    <w:rsid w:val="00F0669C"/>
    <w:rsid w:val="00F214F6"/>
    <w:rsid w:val="00F260E7"/>
    <w:rsid w:val="00F32DC2"/>
    <w:rsid w:val="00F460E6"/>
    <w:rsid w:val="00F52BDC"/>
    <w:rsid w:val="00F5354D"/>
    <w:rsid w:val="00F60F70"/>
    <w:rsid w:val="00F82554"/>
    <w:rsid w:val="00F85BDD"/>
    <w:rsid w:val="00FC0194"/>
    <w:rsid w:val="00FC11F6"/>
    <w:rsid w:val="00FC2C57"/>
    <w:rsid w:val="00FC4F1D"/>
    <w:rsid w:val="00FC785C"/>
    <w:rsid w:val="00FD2328"/>
    <w:rsid w:val="00FE0952"/>
    <w:rsid w:val="00FE420D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2FC5B0-78D5-49E9-960E-FB796BB80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9</Pages>
  <Words>1981</Words>
  <Characters>11292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9</cp:revision>
  <cp:lastPrinted>2019-01-14T14:22:00Z</cp:lastPrinted>
  <dcterms:created xsi:type="dcterms:W3CDTF">2019-08-13T01:03:00Z</dcterms:created>
  <dcterms:modified xsi:type="dcterms:W3CDTF">2020-05-04T14:25:00Z</dcterms:modified>
</cp:coreProperties>
</file>